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่าสุดนะคะ นายกรัฐมนตรีเบนจามินเนทันยาฮูของอิสราเอล หรือ บอกว่าการเมือง หน้า นมีการล้างแค้นอย่างยิ่งใหญ่และที่สำคัญเลยนะคะ เขาประกาศได้ว่าจะโจมตี พไปยังพื้นที่ของอาม๊า หนึ่งเพื่อเป็นการเอาคืนตอนนี้อย่างที่บอกนะคะ ว่า ตาม 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 วอพยพออกไปค่ะ เมื่อวานนี้นะคะ ตามเวลาท้องถิ่นหลังจากธรรมศาสตร์เปิดกกุธภัณฑ์ ฉากถล่มโจมตีไปยังอิสราเอลในหลายพื้นที่นะคะ กหนึ่ง นายกรัฐมนตรีเบนจามินเนทันยาฮูผู้นำอิสราเอลก็ประกาศว่าจะล้างแค้นอย่างสาสมพฤติกรรม กลุ่มฮามาส ไม่หลังจากส่งกลุ่มติดอาวุธเข้ามาก่อเหตุในหลายพื้นที่ของเซลล์นะตอนนี้พลเมืองเสียชีวิตหลายร้อยคน ความโดยในสัญญาหูระบุว่าอิสราเอลจะทำลายพระ เป้าหมายทุกแห่งที่มีสมาชิกกลุ่มฮามาสอยู่แล้วก็เติมประชาชนให้รีบเดินทางออก 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และมีผู้ได้รับบาดเจ็บอแถลงจากทำเนียบขาวต่อกรณีที่กลุ่มติดอาวุธโจมตีโดยไม่ทันตั้งตัว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22T03:16:35Z</dcterms:created>
  <dcterms:modified xsi:type="dcterms:W3CDTF">2023-12-22T03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ธันวาคม 2566 เวลา 09.36 น.</vt:lpwstr>
  </property>
  <property fmtid="{D5CDD505-2E9C-101B-9397-08002B2CF9AE}" pid="3" name="subtitle">
    <vt:lpwstr/>
  </property>
</Properties>
</file>